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17</w:t>
      </w:r>
    </w:p>
    <w:bookmarkStart w:id="21" w:name="X2a92be707037928bcbd27ae8efc2ae2eabe20b3"/>
    <w:p>
      <w:pPr>
        <w:pStyle w:val="Heading1"/>
      </w:pPr>
      <w:r>
        <w:t xml:space="preserve">Massachusetts Institute of Technology</w:t>
      </w:r>
    </w:p>
    <w:bookmarkStart w:id="20" w:name="X33ef3d6424644b9b404f4bdd1897c596da6665e"/>
    <w:p>
      <w:pPr>
        <w:pStyle w:val="Heading2"/>
      </w:pPr>
      <w:r>
        <w:t xml:space="preserve">Computer Science and Artificial Intelligence Laboratory (CSAIL)</w:t>
      </w:r>
    </w:p>
    <w:p>
      <w:pPr>
        <w:pStyle w:val="FirstParagraph"/>
      </w:pPr>
      <w:r>
        <w:t xml:space="preserve">Stata Center’s main data network was designed and implemented by CSAIL’s full- 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 space in the building. 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w:t>
      </w:r>
      <w:r>
        <w:t xml:space="preserve"> </w:t>
      </w:r>
      <w:r>
        <w:t xml:space="preserve">average.</w:t>
      </w:r>
    </w:p>
    <w:p>
      <w:pPr>
        <w:pStyle w:val="TextBody"/>
      </w:pPr>
      <w:r>
        <w:t xml:space="preserve">In addition to the resources available at CSAIL, Golland’s group maintains a 300-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 Our budget includes computing servers that will be added to the cluster and used exclusively for training and evaluation of the proposed machine learning methods in this application.</w:t>
      </w:r>
    </w:p>
    <w:bookmarkEnd w:id="20"/>
    <w:bookmarkEnd w:id="2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26T17:35:14Z</dcterms:created>
  <dcterms:modified xsi:type="dcterms:W3CDTF">2023-05-26T17: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ies>
</file>